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4A8" w:rsidRDefault="00271245">
      <w:r>
        <w:rPr>
          <w:rFonts w:hint="eastAsia"/>
        </w:rPr>
        <w:t>双边讨论观点类</w:t>
      </w:r>
    </w:p>
    <w:p w:rsidR="00271245" w:rsidRDefault="00271245"/>
    <w:p w:rsidR="00271245" w:rsidRDefault="00271245" w:rsidP="00271245">
      <w:pPr>
        <w:rPr>
          <w:b/>
        </w:rPr>
      </w:pPr>
      <w:r>
        <w:rPr>
          <w:b/>
        </w:rPr>
        <w:t>I</w:t>
      </w:r>
      <w:r>
        <w:rPr>
          <w:rFonts w:hint="eastAsia"/>
          <w:b/>
        </w:rPr>
        <w:t>n</w:t>
      </w:r>
      <w:r>
        <w:rPr>
          <w:b/>
        </w:rPr>
        <w:t xml:space="preserve"> many countries, a small number of people earn extremely high salaries. Some people believe that this is good for the country, but others think that governments should not allow salaries above a certain level.</w:t>
      </w:r>
    </w:p>
    <w:p w:rsidR="00271245" w:rsidRDefault="00271245" w:rsidP="00271245">
      <w:pPr>
        <w:rPr>
          <w:b/>
        </w:rPr>
      </w:pPr>
    </w:p>
    <w:p w:rsidR="00271245" w:rsidRDefault="00271245" w:rsidP="00271245">
      <w:pPr>
        <w:rPr>
          <w:b/>
          <w:color w:val="FF0000"/>
        </w:rPr>
      </w:pPr>
      <w:r>
        <w:rPr>
          <w:b/>
          <w:color w:val="FF0000"/>
        </w:rPr>
        <w:t>People have different views about whether governments should introduce a maximum wage. While in some ways it may seem reasonable to allow people to earn as much as companies are willing to pay, I personally believe that employee remuneration should be capped at a certain level.</w:t>
      </w:r>
    </w:p>
    <w:p w:rsidR="009B669A" w:rsidRDefault="009B669A" w:rsidP="00271245">
      <w:pPr>
        <w:rPr>
          <w:b/>
          <w:color w:val="FF0000"/>
        </w:rPr>
      </w:pPr>
    </w:p>
    <w:p w:rsidR="009B669A" w:rsidRPr="009B669A" w:rsidRDefault="009B669A" w:rsidP="009B669A">
      <w:pPr>
        <w:rPr>
          <w:b/>
        </w:rPr>
      </w:pPr>
      <w:r w:rsidRPr="009B669A">
        <w:rPr>
          <w:b/>
        </w:rPr>
        <w:t>Some people believe more actions can be done to prevent crime, while others think that little can be done. What is your opinion?</w:t>
      </w:r>
    </w:p>
    <w:p w:rsidR="009B669A" w:rsidRPr="00EB7B19" w:rsidRDefault="009B669A" w:rsidP="009B669A"/>
    <w:p w:rsidR="009B669A" w:rsidRPr="009B669A" w:rsidRDefault="009B669A" w:rsidP="009B669A">
      <w:pPr>
        <w:rPr>
          <w:b/>
          <w:color w:val="FF0000"/>
        </w:rPr>
      </w:pPr>
      <w:r w:rsidRPr="009B669A">
        <w:rPr>
          <w:b/>
          <w:color w:val="FF0000"/>
        </w:rPr>
        <w:t>I would prefer the authorities can take more actions to prevent crime in contemporary society instead of doing little or even nothing for that.</w:t>
      </w:r>
    </w:p>
    <w:p w:rsidR="009B669A" w:rsidRPr="009B669A" w:rsidRDefault="009B669A" w:rsidP="00271245">
      <w:pPr>
        <w:rPr>
          <w:rFonts w:hint="eastAsia"/>
          <w:b/>
          <w:color w:val="FF0000"/>
        </w:rPr>
      </w:pPr>
    </w:p>
    <w:p w:rsidR="009B669A" w:rsidRPr="009B669A" w:rsidRDefault="009B669A" w:rsidP="009B669A">
      <w:pPr>
        <w:rPr>
          <w:b/>
        </w:rPr>
      </w:pPr>
      <w:r w:rsidRPr="009B669A">
        <w:rPr>
          <w:b/>
        </w:rPr>
        <w:t>S</w:t>
      </w:r>
      <w:r w:rsidRPr="009B669A">
        <w:rPr>
          <w:rFonts w:hint="eastAsia"/>
          <w:b/>
        </w:rPr>
        <w:t>ome</w:t>
      </w:r>
      <w:r w:rsidRPr="009B669A">
        <w:rPr>
          <w:b/>
        </w:rPr>
        <w:t xml:space="preserve"> people think that universities should provide graduates with the knowledge and skills needed in the workplace. Others think that the true function of a university should be to give access to knowledge for its own sake, regardless of whether the course is useful to an employer.</w:t>
      </w:r>
      <w:r>
        <w:rPr>
          <w:b/>
        </w:rPr>
        <w:t xml:space="preserve"> </w:t>
      </w:r>
    </w:p>
    <w:p w:rsidR="009B669A" w:rsidRPr="009B669A" w:rsidRDefault="009B669A" w:rsidP="009B669A">
      <w:pPr>
        <w:rPr>
          <w:b/>
        </w:rPr>
      </w:pPr>
      <w:r w:rsidRPr="009B669A">
        <w:rPr>
          <w:b/>
        </w:rPr>
        <w:t>What, in your opinion, should be the main function of a university?</w:t>
      </w:r>
    </w:p>
    <w:p w:rsidR="009B669A" w:rsidRPr="00143792" w:rsidRDefault="009B669A" w:rsidP="009B669A"/>
    <w:p w:rsidR="009B669A" w:rsidRPr="009B669A" w:rsidRDefault="009B669A" w:rsidP="009B669A">
      <w:pPr>
        <w:rPr>
          <w:b/>
          <w:color w:val="FF0000"/>
        </w:rPr>
      </w:pPr>
      <w:r w:rsidRPr="009B669A">
        <w:rPr>
          <w:b/>
          <w:color w:val="FF0000"/>
        </w:rPr>
        <w:t>Currently, there has been a general debate over education in terms of what the main function of a university is. Some feel that graduates should be taught basic job-related knowledge and skills in the workplace; still, others believe education should not only prepare young people to compete in society but also help them maintain their cultural identity.</w:t>
      </w:r>
    </w:p>
    <w:p w:rsidR="009B669A" w:rsidRPr="009B669A" w:rsidRDefault="009B669A" w:rsidP="00271245">
      <w:pPr>
        <w:widowControl/>
        <w:jc w:val="left"/>
        <w:rPr>
          <w:b/>
          <w:color w:val="FF0000"/>
        </w:rPr>
      </w:pPr>
    </w:p>
    <w:p w:rsidR="00E70067" w:rsidRPr="00E70067" w:rsidRDefault="00E70067" w:rsidP="00E70067">
      <w:pPr>
        <w:rPr>
          <w:b/>
        </w:rPr>
      </w:pPr>
      <w:r w:rsidRPr="00E70067">
        <w:rPr>
          <w:b/>
        </w:rPr>
        <w:t>Some people think personal happiness is closely related to economic success, while others believe that it depends on other factors. Discuss both views and give your opinion.</w:t>
      </w:r>
    </w:p>
    <w:p w:rsidR="00E70067" w:rsidRPr="00173C70" w:rsidRDefault="00E70067" w:rsidP="00E70067"/>
    <w:p w:rsidR="00E70067" w:rsidRPr="00E70067" w:rsidRDefault="00E70067" w:rsidP="00E70067">
      <w:pPr>
        <w:rPr>
          <w:b/>
          <w:color w:val="FF0000"/>
        </w:rPr>
      </w:pPr>
      <w:r w:rsidRPr="00E70067">
        <w:rPr>
          <w:b/>
          <w:color w:val="FF0000"/>
        </w:rPr>
        <w:t>When it comes to happiness, the overwhelming majority of people would agree with the assertion that personal happiness is closely related to economic success; others, however, believe that it depends on other factors too and that is also my point.</w:t>
      </w:r>
    </w:p>
    <w:p w:rsidR="009B669A" w:rsidRDefault="009B669A">
      <w:pPr>
        <w:widowControl/>
        <w:jc w:val="left"/>
      </w:pPr>
    </w:p>
    <w:p w:rsidR="00ED4C48" w:rsidRDefault="00ED4C48" w:rsidP="00ED4C48">
      <w:pPr>
        <w:pStyle w:val="ac"/>
        <w:shd w:val="clear" w:color="auto" w:fill="FFFFFF"/>
        <w:spacing w:before="0" w:beforeAutospacing="0" w:after="0" w:afterAutospacing="0"/>
        <w:jc w:val="both"/>
        <w:rPr>
          <w:rFonts w:ascii="Segoe UI" w:hAnsi="Segoe UI" w:cs="Segoe UI"/>
          <w:color w:val="333333"/>
          <w:sz w:val="21"/>
          <w:szCs w:val="21"/>
        </w:rPr>
      </w:pPr>
      <w:r>
        <w:rPr>
          <w:rFonts w:ascii="Times New Roman" w:hAnsi="Times New Roman" w:cs="Times New Roman"/>
          <w:b/>
          <w:bCs/>
          <w:i/>
          <w:iCs/>
          <w:color w:val="333333"/>
        </w:rPr>
        <w:t>Some people say that the best way to improve public health is by increasing the number of sports facilities. Others, however, say that this would have little effect on public health and that other measures are required.</w:t>
      </w:r>
    </w:p>
    <w:p w:rsidR="00ED4C48" w:rsidRDefault="00ED4C48" w:rsidP="00ED4C48">
      <w:pPr>
        <w:pStyle w:val="ac"/>
        <w:shd w:val="clear" w:color="auto" w:fill="FFFFFF"/>
        <w:spacing w:before="0" w:beforeAutospacing="0" w:after="0" w:afterAutospacing="0"/>
        <w:jc w:val="both"/>
        <w:rPr>
          <w:rFonts w:ascii="Times New Roman" w:hAnsi="Times New Roman" w:cs="Times New Roman"/>
          <w:b/>
          <w:bCs/>
          <w:i/>
          <w:iCs/>
          <w:color w:val="333333"/>
        </w:rPr>
      </w:pPr>
      <w:r>
        <w:rPr>
          <w:rFonts w:ascii="Times New Roman" w:hAnsi="Times New Roman" w:cs="Times New Roman"/>
          <w:b/>
          <w:bCs/>
          <w:i/>
          <w:iCs/>
          <w:color w:val="333333"/>
        </w:rPr>
        <w:t>Discuss both these views and give your own opinion.</w:t>
      </w:r>
    </w:p>
    <w:p w:rsidR="00ED4C48" w:rsidRDefault="00ED4C48" w:rsidP="00ED4C48">
      <w:pPr>
        <w:pStyle w:val="ac"/>
        <w:shd w:val="clear" w:color="auto" w:fill="FFFFFF"/>
        <w:spacing w:before="0" w:beforeAutospacing="0" w:after="0" w:afterAutospacing="0"/>
        <w:jc w:val="both"/>
        <w:rPr>
          <w:rFonts w:ascii="Segoe UI" w:hAnsi="Segoe UI" w:cs="Segoe UI"/>
          <w:color w:val="333333"/>
          <w:sz w:val="21"/>
          <w:szCs w:val="21"/>
        </w:rPr>
      </w:pPr>
    </w:p>
    <w:p w:rsidR="00ED4C48" w:rsidRPr="00ED4C48" w:rsidRDefault="00ED4C48" w:rsidP="00ED4C48">
      <w:pPr>
        <w:widowControl/>
        <w:rPr>
          <w:b/>
          <w:color w:val="FF0000"/>
        </w:rPr>
      </w:pPr>
      <w:r w:rsidRPr="00ED4C48">
        <w:rPr>
          <w:b/>
          <w:color w:val="FF0000"/>
        </w:rPr>
        <w:t xml:space="preserve">Currently, there has been a general debate over what the best way to improve public health is. Some feel that by increasing the number of sports facilities will be the best </w:t>
      </w:r>
      <w:r w:rsidRPr="00ED4C48">
        <w:rPr>
          <w:b/>
          <w:color w:val="FF0000"/>
        </w:rPr>
        <w:lastRenderedPageBreak/>
        <w:t>way; still, others believe that would have little influence on public health and that other measures are required too, and that is also my point.</w:t>
      </w:r>
    </w:p>
    <w:p w:rsidR="00ED4C48" w:rsidRDefault="00ED4C48" w:rsidP="00ED4C48">
      <w:pPr>
        <w:widowControl/>
      </w:pPr>
      <w:r>
        <w:br w:type="page"/>
      </w:r>
    </w:p>
    <w:p w:rsidR="00271245" w:rsidRDefault="00271245" w:rsidP="00271245">
      <w:pPr>
        <w:widowControl/>
        <w:jc w:val="left"/>
      </w:pPr>
      <w:r>
        <w:rPr>
          <w:rFonts w:hint="eastAsia"/>
        </w:rPr>
        <w:lastRenderedPageBreak/>
        <w:t>单边选择观点类</w:t>
      </w:r>
    </w:p>
    <w:p w:rsidR="00271245" w:rsidRDefault="00271245" w:rsidP="00271245">
      <w:pPr>
        <w:widowControl/>
      </w:pPr>
    </w:p>
    <w:p w:rsidR="00271245" w:rsidRDefault="00271245" w:rsidP="00271245">
      <w:pPr>
        <w:widowControl/>
        <w:rPr>
          <w:b/>
        </w:rPr>
      </w:pPr>
      <w:r>
        <w:rPr>
          <w:b/>
        </w:rPr>
        <w:t>S</w:t>
      </w:r>
      <w:r>
        <w:rPr>
          <w:rFonts w:hint="eastAsia"/>
          <w:b/>
        </w:rPr>
        <w:t>ome</w:t>
      </w:r>
      <w:r>
        <w:rPr>
          <w:b/>
        </w:rPr>
        <w:t xml:space="preserve"> people believe that living in big cities is bad for health. Do you agree or disagree?</w:t>
      </w:r>
    </w:p>
    <w:p w:rsidR="00271245" w:rsidRDefault="00271245" w:rsidP="00271245">
      <w:pPr>
        <w:widowControl/>
        <w:rPr>
          <w:b/>
        </w:rPr>
      </w:pPr>
    </w:p>
    <w:p w:rsidR="00271245" w:rsidRDefault="00271245" w:rsidP="00271245">
      <w:pPr>
        <w:widowControl/>
        <w:rPr>
          <w:b/>
          <w:color w:val="FF0000"/>
        </w:rPr>
      </w:pPr>
      <w:r>
        <w:rPr>
          <w:b/>
          <w:color w:val="FF0000"/>
        </w:rPr>
        <w:t>These days, it is quite common to see that a growing number of people choose to settle down in cities. But some people argue that leading an urban life would produce negative influences on people’s health, which I completely agree.</w:t>
      </w:r>
    </w:p>
    <w:p w:rsidR="009B669A" w:rsidRDefault="009B669A" w:rsidP="00271245">
      <w:pPr>
        <w:widowControl/>
        <w:rPr>
          <w:b/>
          <w:color w:val="FF0000"/>
        </w:rPr>
      </w:pPr>
    </w:p>
    <w:p w:rsidR="009B669A" w:rsidRPr="009B669A" w:rsidRDefault="009B669A" w:rsidP="009B669A">
      <w:pPr>
        <w:widowControl/>
        <w:rPr>
          <w:b/>
        </w:rPr>
      </w:pPr>
      <w:r w:rsidRPr="009B669A">
        <w:rPr>
          <w:b/>
        </w:rPr>
        <w:t>Some people think that advertising discourages us from being different individuals, as all people want to do the same and look the same. To what extent do you agree or disagree?</w:t>
      </w:r>
    </w:p>
    <w:p w:rsidR="009B669A" w:rsidRDefault="009B669A" w:rsidP="009B669A"/>
    <w:p w:rsidR="009B669A" w:rsidRPr="009B669A" w:rsidRDefault="009B669A" w:rsidP="009B669A">
      <w:pPr>
        <w:rPr>
          <w:b/>
          <w:color w:val="FF0000"/>
        </w:rPr>
      </w:pPr>
      <w:r w:rsidRPr="009B669A">
        <w:rPr>
          <w:b/>
          <w:color w:val="FF0000"/>
        </w:rPr>
        <w:t xml:space="preserve">According to the speaker, the main reason </w:t>
      </w:r>
      <w:r w:rsidRPr="009B669A">
        <w:rPr>
          <w:rFonts w:hint="eastAsia"/>
          <w:b/>
          <w:color w:val="FF0000"/>
        </w:rPr>
        <w:t>why</w:t>
      </w:r>
      <w:r w:rsidRPr="009B669A">
        <w:rPr>
          <w:b/>
          <w:color w:val="FF0000"/>
        </w:rPr>
        <w:t xml:space="preserve"> advertising discourages people from being different individuals is that all people want to do the same and look the same. Although I agree insofar as that advertising contributes to let people buy the same products, there are far more factors that make individuals unique, by both nature and nurture. Therefore, the speaker overstates the comparative significance of advertising as a means of economy.</w:t>
      </w:r>
    </w:p>
    <w:p w:rsidR="009B669A" w:rsidRPr="009B669A" w:rsidRDefault="009B669A" w:rsidP="00271245">
      <w:pPr>
        <w:widowControl/>
        <w:rPr>
          <w:b/>
          <w:color w:val="FF0000"/>
        </w:rPr>
      </w:pPr>
    </w:p>
    <w:p w:rsidR="00ED4C48" w:rsidRDefault="00ED4C48" w:rsidP="00ED4C48">
      <w:pPr>
        <w:pStyle w:val="ac"/>
        <w:shd w:val="clear" w:color="auto" w:fill="FFFFFF"/>
        <w:spacing w:before="0" w:beforeAutospacing="0" w:after="0" w:afterAutospacing="0"/>
        <w:jc w:val="both"/>
        <w:rPr>
          <w:rFonts w:ascii="Segoe UI" w:hAnsi="Segoe UI" w:cs="Segoe UI"/>
          <w:color w:val="333333"/>
          <w:sz w:val="21"/>
          <w:szCs w:val="21"/>
        </w:rPr>
      </w:pPr>
      <w:r>
        <w:rPr>
          <w:rFonts w:ascii="Times New Roman" w:hAnsi="Times New Roman" w:cs="Times New Roman"/>
          <w:b/>
          <w:bCs/>
          <w:i/>
          <w:iCs/>
          <w:color w:val="333333"/>
        </w:rPr>
        <w:t>Every year several languages die out. Some people think that this is not important because life will be easier if there are fewer languages in the world.</w:t>
      </w:r>
    </w:p>
    <w:p w:rsidR="00ED4C48" w:rsidRDefault="00ED4C48" w:rsidP="00ED4C48">
      <w:pPr>
        <w:pStyle w:val="ac"/>
        <w:shd w:val="clear" w:color="auto" w:fill="FFFFFF"/>
        <w:spacing w:before="0" w:beforeAutospacing="0" w:after="0" w:afterAutospacing="0"/>
        <w:jc w:val="both"/>
        <w:rPr>
          <w:rFonts w:ascii="Segoe UI" w:hAnsi="Segoe UI" w:cs="Segoe UI"/>
          <w:color w:val="333333"/>
          <w:sz w:val="21"/>
          <w:szCs w:val="21"/>
        </w:rPr>
      </w:pPr>
      <w:r>
        <w:rPr>
          <w:rFonts w:ascii="Times New Roman" w:hAnsi="Times New Roman" w:cs="Times New Roman"/>
          <w:b/>
          <w:bCs/>
          <w:i/>
          <w:iCs/>
          <w:color w:val="333333"/>
        </w:rPr>
        <w:t>To what extent do you agree or disagree with this opinion?</w:t>
      </w:r>
    </w:p>
    <w:p w:rsidR="009B669A" w:rsidRPr="00ED4C48" w:rsidRDefault="009B669A" w:rsidP="00271245">
      <w:pPr>
        <w:widowControl/>
        <w:rPr>
          <w:b/>
          <w:color w:val="FF0000"/>
        </w:rPr>
      </w:pPr>
    </w:p>
    <w:p w:rsidR="009B669A" w:rsidRDefault="00ED4C48" w:rsidP="00271245">
      <w:pPr>
        <w:widowControl/>
        <w:rPr>
          <w:b/>
          <w:color w:val="FF0000"/>
        </w:rPr>
      </w:pPr>
      <w:r w:rsidRPr="00ED4C48">
        <w:rPr>
          <w:b/>
          <w:color w:val="FF0000"/>
        </w:rPr>
        <w:t xml:space="preserve">According to the speaker, the main reason why several languages around the world die out every year is not important is that life will be easier if there are fewer languages in the world. Although I agree insofar as that learning fewer foreign languages contributes to </w:t>
      </w:r>
      <w:r>
        <w:rPr>
          <w:b/>
          <w:color w:val="FF0000"/>
        </w:rPr>
        <w:t>let</w:t>
      </w:r>
      <w:r w:rsidRPr="00ED4C48">
        <w:rPr>
          <w:b/>
          <w:color w:val="FF0000"/>
        </w:rPr>
        <w:t xml:space="preserve"> our life easier, there are far more significant meaning that protecting languages in the world from extinction. Therefore, the speaker underestimates the comparative significance of languages.</w:t>
      </w:r>
    </w:p>
    <w:p w:rsidR="00ED4C48" w:rsidRDefault="00ED4C48">
      <w:pPr>
        <w:widowControl/>
        <w:jc w:val="left"/>
        <w:rPr>
          <w:b/>
          <w:color w:val="FF0000"/>
        </w:rPr>
      </w:pPr>
      <w:r>
        <w:rPr>
          <w:b/>
          <w:color w:val="FF0000"/>
        </w:rPr>
        <w:br w:type="page"/>
      </w:r>
    </w:p>
    <w:p w:rsidR="00ED4C48" w:rsidRDefault="00ED4C48" w:rsidP="00271245">
      <w:pPr>
        <w:widowControl/>
        <w:rPr>
          <w:rFonts w:hint="eastAsia"/>
          <w:b/>
          <w:color w:val="FF0000"/>
        </w:rPr>
      </w:pPr>
    </w:p>
    <w:p w:rsidR="00271245" w:rsidRDefault="00271245" w:rsidP="00271245">
      <w:pPr>
        <w:widowControl/>
      </w:pPr>
      <w:r>
        <w:rPr>
          <w:rFonts w:hint="eastAsia"/>
        </w:rPr>
        <w:t>原因解释</w:t>
      </w:r>
    </w:p>
    <w:p w:rsidR="00271245" w:rsidRDefault="00271245" w:rsidP="00271245">
      <w:pPr>
        <w:widowControl/>
      </w:pPr>
    </w:p>
    <w:p w:rsidR="00271245" w:rsidRDefault="00271245" w:rsidP="00271245">
      <w:pPr>
        <w:widowControl/>
        <w:rPr>
          <w:b/>
          <w:color w:val="FF0000"/>
        </w:rPr>
      </w:pPr>
      <w:r>
        <w:rPr>
          <w:b/>
          <w:color w:val="FF0000"/>
        </w:rPr>
        <w:t>I</w:t>
      </w:r>
      <w:r>
        <w:rPr>
          <w:rFonts w:hint="eastAsia"/>
          <w:b/>
          <w:color w:val="FF0000"/>
        </w:rPr>
        <w:t>t</w:t>
      </w:r>
      <w:r>
        <w:rPr>
          <w:b/>
          <w:color w:val="FF0000"/>
        </w:rPr>
        <w:t xml:space="preserve"> is true that children’s behavior seems to be getting worse. There are various reasons for this, and both schools and parents need to work together to improve the situation.</w:t>
      </w:r>
    </w:p>
    <w:p w:rsidR="00271245" w:rsidRDefault="00271245" w:rsidP="00271245">
      <w:pPr>
        <w:widowControl/>
        <w:rPr>
          <w:b/>
          <w:color w:val="FF0000"/>
        </w:rPr>
      </w:pPr>
    </w:p>
    <w:p w:rsidR="009B669A" w:rsidRPr="009B669A" w:rsidRDefault="009B669A" w:rsidP="009B669A">
      <w:pPr>
        <w:rPr>
          <w:b/>
        </w:rPr>
      </w:pPr>
      <w:r w:rsidRPr="009B669A">
        <w:rPr>
          <w:b/>
        </w:rPr>
        <w:t>Many countries now have people from different cultures and ethnic groups. What is the reason for this? Is it a positive or negative development?</w:t>
      </w:r>
    </w:p>
    <w:p w:rsidR="009B669A" w:rsidRPr="009B669A" w:rsidRDefault="009B669A" w:rsidP="009B669A">
      <w:pPr>
        <w:rPr>
          <w:b/>
        </w:rPr>
      </w:pPr>
    </w:p>
    <w:p w:rsidR="009B669A" w:rsidRPr="009B669A" w:rsidRDefault="009B669A" w:rsidP="009B669A">
      <w:pPr>
        <w:rPr>
          <w:b/>
          <w:color w:val="FF0000"/>
        </w:rPr>
      </w:pPr>
      <w:r w:rsidRPr="009B669A">
        <w:rPr>
          <w:b/>
          <w:color w:val="FF0000"/>
        </w:rPr>
        <w:t>It is a fact that many countries around the world have citizen</w:t>
      </w:r>
      <w:r w:rsidRPr="009B669A">
        <w:rPr>
          <w:rFonts w:hint="eastAsia"/>
          <w:b/>
          <w:color w:val="FF0000"/>
        </w:rPr>
        <w:t>s</w:t>
      </w:r>
      <w:r w:rsidRPr="009B669A">
        <w:rPr>
          <w:b/>
          <w:color w:val="FF0000"/>
        </w:rPr>
        <w:t xml:space="preserve"> from different cultures and ethnic groups. As far as I know, </w:t>
      </w:r>
      <w:r w:rsidRPr="009B669A">
        <w:rPr>
          <w:rFonts w:hint="eastAsia"/>
          <w:b/>
          <w:color w:val="FF0000"/>
        </w:rPr>
        <w:t>i</w:t>
      </w:r>
      <w:r w:rsidRPr="009B669A">
        <w:rPr>
          <w:b/>
          <w:color w:val="FF0000"/>
        </w:rPr>
        <w:t>t is essentially caused by the progress of history and transmission of different cultures from generation to generation, with both positive and negative development.</w:t>
      </w:r>
    </w:p>
    <w:p w:rsidR="009B669A" w:rsidRDefault="009B669A" w:rsidP="00271245">
      <w:pPr>
        <w:widowControl/>
        <w:rPr>
          <w:b/>
          <w:color w:val="FF0000"/>
        </w:rPr>
      </w:pPr>
    </w:p>
    <w:p w:rsidR="00E70067" w:rsidRPr="00E70067" w:rsidRDefault="00E70067" w:rsidP="00E70067">
      <w:pPr>
        <w:rPr>
          <w:b/>
        </w:rPr>
      </w:pPr>
      <w:r w:rsidRPr="00E70067">
        <w:rPr>
          <w:b/>
        </w:rPr>
        <w:t>In some countries, young people are</w:t>
      </w:r>
      <w:bookmarkStart w:id="0" w:name="_GoBack"/>
      <w:bookmarkEnd w:id="0"/>
      <w:r w:rsidRPr="00E70067">
        <w:rPr>
          <w:b/>
        </w:rPr>
        <w:t xml:space="preserve"> not only richer but also safer and healthier than ever before. However, they are less happy. What do you think are the causes of this? What solutions can you suggest?</w:t>
      </w:r>
    </w:p>
    <w:p w:rsidR="00E70067" w:rsidRDefault="00E70067" w:rsidP="00E70067"/>
    <w:p w:rsidR="00E70067" w:rsidRPr="00E70067" w:rsidRDefault="00E70067" w:rsidP="00E70067">
      <w:pPr>
        <w:rPr>
          <w:rFonts w:hint="eastAsia"/>
          <w:b/>
          <w:color w:val="FF0000"/>
        </w:rPr>
      </w:pPr>
      <w:r>
        <w:rPr>
          <w:b/>
          <w:color w:val="FF0000"/>
        </w:rPr>
        <w:t>It is true</w:t>
      </w:r>
      <w:r w:rsidRPr="00E70067">
        <w:rPr>
          <w:b/>
          <w:color w:val="FF0000"/>
        </w:rPr>
        <w:t xml:space="preserve"> that a huge number of young people in some countries are not happy, though they </w:t>
      </w:r>
      <w:r w:rsidRPr="00E70067">
        <w:rPr>
          <w:rFonts w:hint="eastAsia"/>
          <w:b/>
          <w:color w:val="FF0000"/>
        </w:rPr>
        <w:t>are</w:t>
      </w:r>
      <w:r w:rsidRPr="00E70067">
        <w:rPr>
          <w:b/>
          <w:color w:val="FF0000"/>
        </w:rPr>
        <w:t xml:space="preserve"> rich and spending more healthy and safe life than ever before.</w:t>
      </w:r>
      <w:r>
        <w:rPr>
          <w:b/>
          <w:color w:val="FF0000"/>
        </w:rPr>
        <w:t xml:space="preserve"> There are various reasons for this, a</w:t>
      </w:r>
      <w:r w:rsidRPr="00E70067">
        <w:rPr>
          <w:b/>
          <w:color w:val="FF0000"/>
        </w:rPr>
        <w:t>ccording to my point of view, one of the main reasons for unhappy life of youngsters is that they are not spiritually satisfied, as well as they are not enough mature to handle the difficulties of practical life. This discussion has the following two major aspects.</w:t>
      </w:r>
    </w:p>
    <w:sectPr w:rsidR="00E70067" w:rsidRPr="00E700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236A" w:rsidRDefault="0090236A" w:rsidP="00271245">
      <w:r>
        <w:separator/>
      </w:r>
    </w:p>
  </w:endnote>
  <w:endnote w:type="continuationSeparator" w:id="0">
    <w:p w:rsidR="0090236A" w:rsidRDefault="0090236A" w:rsidP="002712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236A" w:rsidRDefault="0090236A" w:rsidP="00271245">
      <w:r>
        <w:separator/>
      </w:r>
    </w:p>
  </w:footnote>
  <w:footnote w:type="continuationSeparator" w:id="0">
    <w:p w:rsidR="0090236A" w:rsidRDefault="0090236A" w:rsidP="002712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zE2NDE2tTAwtjRQ0lEKTi0uzszPAykwqgUA4OavxiwAAAA="/>
  </w:docVars>
  <w:rsids>
    <w:rsidRoot w:val="00DC1300"/>
    <w:rsid w:val="00271245"/>
    <w:rsid w:val="0090236A"/>
    <w:rsid w:val="00964233"/>
    <w:rsid w:val="009B669A"/>
    <w:rsid w:val="00CE4C2D"/>
    <w:rsid w:val="00DC1300"/>
    <w:rsid w:val="00E70067"/>
    <w:rsid w:val="00E75508"/>
    <w:rsid w:val="00ED4C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DDB70F"/>
  <w15:chartTrackingRefBased/>
  <w15:docId w15:val="{76047D93-97FA-4805-881E-4577D9D51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7124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71245"/>
    <w:rPr>
      <w:sz w:val="18"/>
      <w:szCs w:val="18"/>
    </w:rPr>
  </w:style>
  <w:style w:type="paragraph" w:styleId="a5">
    <w:name w:val="footer"/>
    <w:basedOn w:val="a"/>
    <w:link w:val="a6"/>
    <w:uiPriority w:val="99"/>
    <w:unhideWhenUsed/>
    <w:rsid w:val="00271245"/>
    <w:pPr>
      <w:tabs>
        <w:tab w:val="center" w:pos="4153"/>
        <w:tab w:val="right" w:pos="8306"/>
      </w:tabs>
      <w:snapToGrid w:val="0"/>
      <w:jc w:val="left"/>
    </w:pPr>
    <w:rPr>
      <w:sz w:val="18"/>
      <w:szCs w:val="18"/>
    </w:rPr>
  </w:style>
  <w:style w:type="character" w:customStyle="1" w:styleId="a6">
    <w:name w:val="页脚 字符"/>
    <w:basedOn w:val="a0"/>
    <w:link w:val="a5"/>
    <w:uiPriority w:val="99"/>
    <w:rsid w:val="00271245"/>
    <w:rPr>
      <w:sz w:val="18"/>
      <w:szCs w:val="18"/>
    </w:rPr>
  </w:style>
  <w:style w:type="character" w:styleId="a7">
    <w:name w:val="annotation reference"/>
    <w:basedOn w:val="a0"/>
    <w:uiPriority w:val="99"/>
    <w:semiHidden/>
    <w:unhideWhenUsed/>
    <w:rsid w:val="009B669A"/>
    <w:rPr>
      <w:sz w:val="21"/>
      <w:szCs w:val="21"/>
    </w:rPr>
  </w:style>
  <w:style w:type="paragraph" w:styleId="a8">
    <w:name w:val="annotation text"/>
    <w:basedOn w:val="a"/>
    <w:link w:val="a9"/>
    <w:uiPriority w:val="99"/>
    <w:semiHidden/>
    <w:unhideWhenUsed/>
    <w:rsid w:val="009B669A"/>
    <w:pPr>
      <w:jc w:val="left"/>
    </w:pPr>
  </w:style>
  <w:style w:type="character" w:customStyle="1" w:styleId="a9">
    <w:name w:val="批注文字 字符"/>
    <w:basedOn w:val="a0"/>
    <w:link w:val="a8"/>
    <w:uiPriority w:val="99"/>
    <w:semiHidden/>
    <w:rsid w:val="009B669A"/>
  </w:style>
  <w:style w:type="paragraph" w:styleId="aa">
    <w:name w:val="Balloon Text"/>
    <w:basedOn w:val="a"/>
    <w:link w:val="ab"/>
    <w:uiPriority w:val="99"/>
    <w:semiHidden/>
    <w:unhideWhenUsed/>
    <w:rsid w:val="009B669A"/>
    <w:rPr>
      <w:sz w:val="18"/>
      <w:szCs w:val="18"/>
    </w:rPr>
  </w:style>
  <w:style w:type="character" w:customStyle="1" w:styleId="ab">
    <w:name w:val="批注框文本 字符"/>
    <w:basedOn w:val="a0"/>
    <w:link w:val="aa"/>
    <w:uiPriority w:val="99"/>
    <w:semiHidden/>
    <w:rsid w:val="009B669A"/>
    <w:rPr>
      <w:sz w:val="18"/>
      <w:szCs w:val="18"/>
    </w:rPr>
  </w:style>
  <w:style w:type="paragraph" w:styleId="ac">
    <w:name w:val="Normal (Web)"/>
    <w:basedOn w:val="a"/>
    <w:uiPriority w:val="99"/>
    <w:semiHidden/>
    <w:unhideWhenUsed/>
    <w:rsid w:val="00ED4C48"/>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454956">
      <w:bodyDiv w:val="1"/>
      <w:marLeft w:val="0"/>
      <w:marRight w:val="0"/>
      <w:marTop w:val="0"/>
      <w:marBottom w:val="0"/>
      <w:divBdr>
        <w:top w:val="none" w:sz="0" w:space="0" w:color="auto"/>
        <w:left w:val="none" w:sz="0" w:space="0" w:color="auto"/>
        <w:bottom w:val="none" w:sz="0" w:space="0" w:color="auto"/>
        <w:right w:val="none" w:sz="0" w:space="0" w:color="auto"/>
      </w:divBdr>
    </w:div>
    <w:div w:id="210973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4</Pages>
  <Words>811</Words>
  <Characters>4626</Characters>
  <Application>Microsoft Office Word</Application>
  <DocSecurity>0</DocSecurity>
  <Lines>38</Lines>
  <Paragraphs>10</Paragraphs>
  <ScaleCrop>false</ScaleCrop>
  <Company>CQU</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5</cp:revision>
  <dcterms:created xsi:type="dcterms:W3CDTF">2019-11-30T07:58:00Z</dcterms:created>
  <dcterms:modified xsi:type="dcterms:W3CDTF">2019-12-01T08:26:00Z</dcterms:modified>
</cp:coreProperties>
</file>